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l-comments-provided-with-the-sequencing-order"/>
      <w:bookmarkEnd w:id="25"/>
      <w:r>
        <w:t xml:space="preserve">Usuall comments provided with the sequencing order: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42cf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fdaa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5582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